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AC81A" w14:textId="2F151F5C" w:rsidR="00BA7ABB" w:rsidRDefault="00BA7ABB" w:rsidP="00BA7ABB">
      <w:r>
        <w:t>Project Plan</w:t>
      </w:r>
    </w:p>
    <w:p w14:paraId="7928F3A9" w14:textId="1AC08FD6" w:rsidR="00BA7ABB" w:rsidRPr="00BA7ABB" w:rsidRDefault="00BA7ABB" w:rsidP="00BA7ABB">
      <w:r w:rsidRPr="00BA7ABB">
        <w:t xml:space="preserve">Structure: </w:t>
      </w:r>
    </w:p>
    <w:p w14:paraId="3318A46A" w14:textId="77777777" w:rsidR="00BA7ABB" w:rsidRPr="00BA7ABB" w:rsidRDefault="00BA7ABB" w:rsidP="00BA7ABB">
      <w:r w:rsidRPr="00BA7ABB">
        <w:rPr>
          <w:b/>
        </w:rPr>
        <w:t xml:space="preserve">COVID Vaccination dataset </w:t>
      </w:r>
    </w:p>
    <w:p w14:paraId="53684076" w14:textId="77777777" w:rsidR="00BA7ABB" w:rsidRPr="00BA7ABB" w:rsidRDefault="00BA7ABB" w:rsidP="00BA7ABB">
      <w:r w:rsidRPr="00BA7ABB">
        <w:t xml:space="preserve">The number of people FULLY vaccinated in all countries </w:t>
      </w:r>
    </w:p>
    <w:p w14:paraId="617DD36B" w14:textId="77777777" w:rsidR="00BA7ABB" w:rsidRPr="00BA7ABB" w:rsidRDefault="00BA7ABB" w:rsidP="00BA7ABB">
      <w:r w:rsidRPr="00BA7ABB">
        <w:t xml:space="preserve">Focus: Developing countries (UK) vs </w:t>
      </w:r>
      <w:proofErr w:type="gramStart"/>
      <w:r w:rsidRPr="00BA7ABB">
        <w:t>less</w:t>
      </w:r>
      <w:proofErr w:type="gramEnd"/>
      <w:r w:rsidRPr="00BA7ABB">
        <w:t xml:space="preserve"> developing countries (Example)</w:t>
      </w:r>
    </w:p>
    <w:p w14:paraId="3324A6EF" w14:textId="77777777" w:rsidR="00BA7ABB" w:rsidRPr="00BA7ABB" w:rsidRDefault="00BA7ABB" w:rsidP="00BA7ABB">
      <w:r w:rsidRPr="00BA7ABB">
        <w:t xml:space="preserve">Statistical analysis type: </w:t>
      </w:r>
    </w:p>
    <w:p w14:paraId="2024EA5B" w14:textId="77777777" w:rsidR="00BA7ABB" w:rsidRPr="00BA7ABB" w:rsidRDefault="00BA7ABB" w:rsidP="00BA7ABB">
      <w:r w:rsidRPr="00BA7ABB">
        <w:t> </w:t>
      </w:r>
    </w:p>
    <w:p w14:paraId="433F5C22" w14:textId="77777777" w:rsidR="00BA7ABB" w:rsidRPr="00BA7ABB" w:rsidRDefault="00BA7ABB" w:rsidP="00BA7ABB">
      <w:r w:rsidRPr="00BA7ABB">
        <w:t xml:space="preserve">Common type of vaccine used in all the different countries </w:t>
      </w:r>
    </w:p>
    <w:p w14:paraId="70BE4B3B" w14:textId="77777777" w:rsidR="00BA7ABB" w:rsidRPr="00BA7ABB" w:rsidRDefault="00BA7ABB" w:rsidP="00BA7ABB">
      <w:r w:rsidRPr="00BA7ABB">
        <w:t xml:space="preserve">Focus: Developing countries (UK) vs </w:t>
      </w:r>
      <w:proofErr w:type="gramStart"/>
      <w:r w:rsidRPr="00BA7ABB">
        <w:t>less</w:t>
      </w:r>
      <w:proofErr w:type="gramEnd"/>
      <w:r w:rsidRPr="00BA7ABB">
        <w:t xml:space="preserve"> developing countries (Example)</w:t>
      </w:r>
    </w:p>
    <w:p w14:paraId="4F591031" w14:textId="77777777" w:rsidR="00BA7ABB" w:rsidRPr="00BA7ABB" w:rsidRDefault="00BA7ABB" w:rsidP="00BA7ABB">
      <w:r w:rsidRPr="00BA7ABB">
        <w:t>Statistical analysis type:</w:t>
      </w:r>
    </w:p>
    <w:p w14:paraId="26CF0816" w14:textId="77777777" w:rsidR="00BA7ABB" w:rsidRPr="00BA7ABB" w:rsidRDefault="00BA7ABB" w:rsidP="00BA7ABB">
      <w:r w:rsidRPr="00BA7ABB">
        <w:t> </w:t>
      </w:r>
    </w:p>
    <w:p w14:paraId="6F75F720" w14:textId="77777777" w:rsidR="00BA7ABB" w:rsidRPr="00BA7ABB" w:rsidRDefault="00BA7ABB" w:rsidP="00BA7ABB">
      <w:r w:rsidRPr="00BA7ABB">
        <w:rPr>
          <w:b/>
        </w:rPr>
        <w:t xml:space="preserve">Merged Dataset: Merge the covid-vaccination dataset to the global dataset: </w:t>
      </w:r>
    </w:p>
    <w:p w14:paraId="1B967D3D" w14:textId="77777777" w:rsidR="00BA7ABB" w:rsidRPr="00BA7ABB" w:rsidRDefault="00BA7ABB" w:rsidP="00BA7ABB">
      <w:r w:rsidRPr="00BA7ABB">
        <w:t xml:space="preserve">Total/Daily deaths against the total fully vaccinated in all countries </w:t>
      </w:r>
    </w:p>
    <w:p w14:paraId="774F5550" w14:textId="77777777" w:rsidR="00BA7ABB" w:rsidRPr="00BA7ABB" w:rsidRDefault="00BA7ABB" w:rsidP="00BA7ABB">
      <w:r w:rsidRPr="00BA7ABB">
        <w:t xml:space="preserve">Focus: Developing countries (UK) vs </w:t>
      </w:r>
      <w:proofErr w:type="gramStart"/>
      <w:r w:rsidRPr="00BA7ABB">
        <w:t>less</w:t>
      </w:r>
      <w:proofErr w:type="gramEnd"/>
      <w:r w:rsidRPr="00BA7ABB">
        <w:t xml:space="preserve"> developing countries (Example)</w:t>
      </w:r>
    </w:p>
    <w:p w14:paraId="3988DB32" w14:textId="77777777" w:rsidR="00BA7ABB" w:rsidRPr="00BA7ABB" w:rsidRDefault="00BA7ABB" w:rsidP="00BA7ABB">
      <w:r w:rsidRPr="00BA7ABB">
        <w:t xml:space="preserve">Statistical analysis type: </w:t>
      </w:r>
    </w:p>
    <w:p w14:paraId="639D80AC" w14:textId="77777777" w:rsidR="00F2456C" w:rsidRDefault="00BA7ABB"/>
    <w:sectPr w:rsidR="00F245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inkAnnotations="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DcwNLYwNTK3NDRT0lEKTi0uzszPAykwrAUA9imvpywAAAA="/>
  </w:docVars>
  <w:rsids>
    <w:rsidRoot w:val="00BA7ABB"/>
    <w:rsid w:val="00130ECC"/>
    <w:rsid w:val="00300732"/>
    <w:rsid w:val="00457C5C"/>
    <w:rsid w:val="0051714E"/>
    <w:rsid w:val="00A47823"/>
    <w:rsid w:val="00A63046"/>
    <w:rsid w:val="00A770FC"/>
    <w:rsid w:val="00BA7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8CF34"/>
  <w15:chartTrackingRefBased/>
  <w15:docId w15:val="{7B856516-CA53-45E7-BE1F-85369DC23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ajorEastAsia" w:hAnsi="Times New Roman" w:cs="Calibri"/>
        <w:bCs/>
        <w:sz w:val="24"/>
        <w:szCs w:val="28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0732"/>
  </w:style>
  <w:style w:type="paragraph" w:styleId="Heading1">
    <w:name w:val="heading 1"/>
    <w:basedOn w:val="Normal"/>
    <w:next w:val="Normal"/>
    <w:link w:val="Heading1Char"/>
    <w:uiPriority w:val="9"/>
    <w:qFormat/>
    <w:rsid w:val="00A47823"/>
    <w:pPr>
      <w:keepNext/>
      <w:keepLines/>
      <w:spacing w:before="400" w:after="40" w:line="240" w:lineRule="auto"/>
      <w:outlineLvl w:val="0"/>
    </w:pPr>
    <w:rPr>
      <w:rFonts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00732"/>
    <w:pPr>
      <w:keepNext/>
      <w:keepLines/>
      <w:spacing w:before="40" w:after="0" w:line="240" w:lineRule="auto"/>
      <w:outlineLvl w:val="1"/>
    </w:pPr>
    <w:rPr>
      <w:rFonts w:asciiTheme="majorHAnsi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0732"/>
    <w:pPr>
      <w:keepNext/>
      <w:keepLines/>
      <w:spacing w:before="40" w:after="0" w:line="240" w:lineRule="auto"/>
      <w:outlineLvl w:val="2"/>
    </w:pPr>
    <w:rPr>
      <w:rFonts w:asciiTheme="majorHAnsi" w:hAnsiTheme="majorHAnsi" w:cstheme="majorBidi"/>
      <w:color w:val="2F5496" w:themeColor="accent1" w:themeShade="BF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0732"/>
    <w:pPr>
      <w:keepNext/>
      <w:keepLines/>
      <w:spacing w:before="40" w:after="0"/>
      <w:outlineLvl w:val="3"/>
    </w:pPr>
    <w:rPr>
      <w:rFonts w:asciiTheme="majorHAnsi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0732"/>
    <w:pPr>
      <w:keepNext/>
      <w:keepLines/>
      <w:spacing w:before="40" w:after="0"/>
      <w:outlineLvl w:val="4"/>
    </w:pPr>
    <w:rPr>
      <w:rFonts w:asciiTheme="majorHAnsi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0732"/>
    <w:pPr>
      <w:keepNext/>
      <w:keepLines/>
      <w:spacing w:before="40" w:after="0"/>
      <w:outlineLvl w:val="5"/>
    </w:pPr>
    <w:rPr>
      <w:rFonts w:asciiTheme="majorHAnsi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0732"/>
    <w:pPr>
      <w:keepNext/>
      <w:keepLines/>
      <w:spacing w:before="40" w:after="0"/>
      <w:outlineLvl w:val="6"/>
    </w:pPr>
    <w:rPr>
      <w:rFonts w:asciiTheme="majorHAnsi" w:hAnsiTheme="majorHAnsi" w:cstheme="majorBidi"/>
      <w:b/>
      <w:bCs w:val="0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0732"/>
    <w:pPr>
      <w:keepNext/>
      <w:keepLines/>
      <w:spacing w:before="40" w:after="0"/>
      <w:outlineLvl w:val="7"/>
    </w:pPr>
    <w:rPr>
      <w:rFonts w:asciiTheme="majorHAnsi" w:hAnsiTheme="majorHAnsi" w:cstheme="majorBidi"/>
      <w:b/>
      <w:bCs w:val="0"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0732"/>
    <w:pPr>
      <w:keepNext/>
      <w:keepLines/>
      <w:spacing w:before="40" w:after="0"/>
      <w:outlineLvl w:val="8"/>
    </w:pPr>
    <w:rPr>
      <w:rFonts w:asciiTheme="majorHAnsi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7823"/>
    <w:rPr>
      <w:rFonts w:ascii="Times New Roman" w:eastAsiaTheme="majorEastAsia" w:hAnsi="Times New Roman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0073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0732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0732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0732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0732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0732"/>
    <w:rPr>
      <w:rFonts w:asciiTheme="majorHAnsi" w:eastAsiaTheme="majorEastAsia" w:hAnsiTheme="majorHAnsi" w:cstheme="majorBidi"/>
      <w:b/>
      <w:bCs w:val="0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0732"/>
    <w:rPr>
      <w:rFonts w:asciiTheme="majorHAnsi" w:eastAsiaTheme="majorEastAsia" w:hAnsiTheme="majorHAnsi" w:cstheme="majorBidi"/>
      <w:b/>
      <w:bCs w:val="0"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0732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00732"/>
    <w:pPr>
      <w:spacing w:line="240" w:lineRule="auto"/>
    </w:pPr>
    <w:rPr>
      <w:b/>
      <w:bCs w:val="0"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300732"/>
    <w:pPr>
      <w:spacing w:after="0" w:line="204" w:lineRule="auto"/>
      <w:contextualSpacing/>
    </w:pPr>
    <w:rPr>
      <w:rFonts w:asciiTheme="majorHAnsi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00732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0732"/>
    <w:pPr>
      <w:numPr>
        <w:ilvl w:val="1"/>
      </w:numPr>
      <w:spacing w:after="240" w:line="240" w:lineRule="auto"/>
    </w:pPr>
    <w:rPr>
      <w:rFonts w:asciiTheme="majorHAnsi" w:hAnsiTheme="majorHAnsi" w:cstheme="majorBidi"/>
      <w:color w:val="4472C4" w:themeColor="accent1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0732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00732"/>
    <w:rPr>
      <w:b/>
      <w:bCs w:val="0"/>
    </w:rPr>
  </w:style>
  <w:style w:type="character" w:styleId="Emphasis">
    <w:name w:val="Emphasis"/>
    <w:basedOn w:val="DefaultParagraphFont"/>
    <w:uiPriority w:val="20"/>
    <w:qFormat/>
    <w:rsid w:val="00300732"/>
    <w:rPr>
      <w:i/>
      <w:iCs/>
    </w:rPr>
  </w:style>
  <w:style w:type="paragraph" w:styleId="NoSpacing">
    <w:name w:val="No Spacing"/>
    <w:uiPriority w:val="1"/>
    <w:qFormat/>
    <w:rsid w:val="00A47823"/>
    <w:pPr>
      <w:spacing w:after="0" w:line="240" w:lineRule="auto"/>
    </w:pPr>
    <w:rPr>
      <w:rFonts w:asciiTheme="majorHAnsi" w:hAnsiTheme="majorHAnsi"/>
    </w:rPr>
  </w:style>
  <w:style w:type="paragraph" w:styleId="Quote">
    <w:name w:val="Quote"/>
    <w:basedOn w:val="Normal"/>
    <w:next w:val="Normal"/>
    <w:link w:val="QuoteChar"/>
    <w:uiPriority w:val="29"/>
    <w:qFormat/>
    <w:rsid w:val="00300732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00732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0732"/>
    <w:pPr>
      <w:spacing w:before="100" w:beforeAutospacing="1" w:after="240" w:line="240" w:lineRule="auto"/>
      <w:ind w:left="720"/>
      <w:jc w:val="center"/>
    </w:pPr>
    <w:rPr>
      <w:rFonts w:asciiTheme="majorHAnsi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0732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0073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00732"/>
    <w:rPr>
      <w:b/>
      <w:bCs w:val="0"/>
      <w:i/>
      <w:iCs/>
    </w:rPr>
  </w:style>
  <w:style w:type="character" w:styleId="SubtleReference">
    <w:name w:val="Subtle Reference"/>
    <w:basedOn w:val="DefaultParagraphFont"/>
    <w:uiPriority w:val="31"/>
    <w:qFormat/>
    <w:rsid w:val="00300732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00732"/>
    <w:rPr>
      <w:b/>
      <w:bCs w:val="0"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00732"/>
    <w:rPr>
      <w:b/>
      <w:bC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00732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7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28</Characters>
  <Application>Microsoft Office Word</Application>
  <DocSecurity>0</DocSecurity>
  <Lines>4</Lines>
  <Paragraphs>1</Paragraphs>
  <ScaleCrop>false</ScaleCrop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yoti Kaur</dc:creator>
  <cp:keywords/>
  <dc:description/>
  <cp:lastModifiedBy>Jyoti Kaur</cp:lastModifiedBy>
  <cp:revision>1</cp:revision>
  <dcterms:created xsi:type="dcterms:W3CDTF">2021-12-07T21:43:00Z</dcterms:created>
  <dcterms:modified xsi:type="dcterms:W3CDTF">2021-12-07T21:43:00Z</dcterms:modified>
</cp:coreProperties>
</file>